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3"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0" w:name="_GoBack"/>
      <w:bookmarkEnd w:id="0"/>
      <w:r>
        <w:t>[DATE]</w:t>
      </w:r>
    </w:p>
    <w:p w14:paraId="00000005" w14:textId="77777777" w:rsidR="00C22D2C" w:rsidRDefault="00C22D2C">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p>
    <w:p w14:paraId="00000006" w14:textId="77777777" w:rsidR="00C22D2C" w:rsidRDefault="00DC7934">
      <w:pPr>
        <w:tabs>
          <w:tab w:val="left" w:pos="483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s>
      </w:pPr>
      <w:r>
        <w:t>Contact Name</w:t>
      </w:r>
    </w:p>
    <w:p w14:paraId="00000007"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Address</w:t>
      </w:r>
    </w:p>
    <w:p w14:paraId="00000008" w14:textId="77777777" w:rsidR="00C22D2C" w:rsidRDefault="00DC793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Address2</w:t>
      </w:r>
    </w:p>
    <w:p w14:paraId="00000009" w14:textId="77777777" w:rsidR="00C22D2C" w:rsidRDefault="00DC7934">
      <w:pPr>
        <w:tabs>
          <w:tab w:val="left" w:pos="3792"/>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pPr>
      <w:r>
        <w:t>Country</w:t>
      </w:r>
      <w:r>
        <w:tab/>
      </w:r>
    </w:p>
    <w:p w14:paraId="0000000A"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City/Province</w:t>
      </w:r>
    </w:p>
    <w:p w14:paraId="0000000B"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Postal Code</w:t>
      </w:r>
    </w:p>
    <w:p w14:paraId="0000000C"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D"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E"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p>
    <w:p w14:paraId="0000000F"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b/>
          <w:color w:val="000000"/>
        </w:rPr>
      </w:pPr>
      <w:r>
        <w:rPr>
          <w:b/>
          <w:color w:val="000000"/>
        </w:rPr>
        <w:t xml:space="preserve">RE: </w:t>
      </w:r>
      <w:r>
        <w:rPr>
          <w:b/>
        </w:rPr>
        <w:t>THANKS FOR YOUR SUGGESTIONS</w:t>
      </w:r>
    </w:p>
    <w:p w14:paraId="00000010"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1" w14:textId="77777777" w:rsidR="00C22D2C" w:rsidRDefault="00C22D2C">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p>
    <w:p w14:paraId="00000012"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Dear [CLIENT NAME],</w:t>
      </w:r>
    </w:p>
    <w:p w14:paraId="00000013"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19034E" w14:textId="77777777" w:rsidR="00A00DB7"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t is with great pleasure </w:t>
      </w:r>
      <w:r w:rsidR="00A00DB7">
        <w:rPr>
          <w:lang w:val="en-GB"/>
        </w:rPr>
        <w:t>to le</w:t>
      </w:r>
      <w:r>
        <w:t xml:space="preserve">t you know that we </w:t>
      </w:r>
      <w:r w:rsidR="00A00DB7">
        <w:rPr>
          <w:lang w:val="en-GB"/>
        </w:rPr>
        <w:t>are going to</w:t>
      </w:r>
      <w:r>
        <w:t xml:space="preserve"> incorporate your suggestions into the development of our product. </w:t>
      </w:r>
    </w:p>
    <w:p w14:paraId="354E4D47" w14:textId="77777777" w:rsidR="00A00DB7" w:rsidRDefault="00A00D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4" w14:textId="492AD826"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e [YOUR COMPANY NAME] think you [COMPANY NAME] will be pleased to see the improvements that </w:t>
      </w:r>
      <w:r w:rsidR="00A00DB7">
        <w:rPr>
          <w:lang w:val="en-GB"/>
        </w:rPr>
        <w:t>are going to</w:t>
      </w:r>
      <w:r>
        <w:t xml:space="preserve"> be made on your behalf. We have tested the product and can assure you that all the problems flagged up in the past have been eliminated.</w:t>
      </w:r>
    </w:p>
    <w:p w14:paraId="00000015"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6"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thank you for your input.</w:t>
      </w:r>
    </w:p>
    <w:p w14:paraId="00000017"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8"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are pleased that you were willing to partake in this project and were so open in sharing with us your suggestions.</w:t>
      </w:r>
    </w:p>
    <w:p w14:paraId="00000019"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A" w14:textId="77777777" w:rsidR="00C22D2C" w:rsidRDefault="00DC79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ncerely,</w:t>
      </w:r>
    </w:p>
    <w:p w14:paraId="0000001B"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C"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D"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000001E"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pPr>
      <w:r>
        <w:t>[NAME]</w:t>
      </w:r>
    </w:p>
    <w:p w14:paraId="0000001F"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TITLE]</w:t>
      </w:r>
    </w:p>
    <w:p w14:paraId="00000020"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CONTACT DETAILS]</w:t>
      </w:r>
    </w:p>
    <w:p w14:paraId="00000021" w14:textId="77777777" w:rsidR="00C22D2C" w:rsidRDefault="00DC7934">
      <w:pPr>
        <w:tabs>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rPr>
          <w:color w:val="000000"/>
        </w:rPr>
      </w:pPr>
      <w:r>
        <w:rPr>
          <w:color w:val="000000"/>
        </w:rPr>
        <w:t xml:space="preserve">[COMPANY EMAIL] </w:t>
      </w:r>
    </w:p>
    <w:p w14:paraId="00000022" w14:textId="77777777" w:rsidR="00C22D2C" w:rsidRDefault="00C22D2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szCs w:val="20"/>
        </w:rPr>
      </w:pPr>
    </w:p>
    <w:sectPr w:rsidR="00C22D2C">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247C7" w14:textId="77777777" w:rsidR="001A74F2" w:rsidRDefault="001A74F2">
      <w:r>
        <w:separator/>
      </w:r>
    </w:p>
  </w:endnote>
  <w:endnote w:type="continuationSeparator" w:id="0">
    <w:p w14:paraId="548707F1" w14:textId="77777777" w:rsidR="001A74F2" w:rsidRDefault="001A7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3"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b/>
        <w:color w:val="000000"/>
      </w:rPr>
    </w:pPr>
    <w:r>
      <w:rPr>
        <w:b/>
        <w:color w:val="000000"/>
      </w:rPr>
      <w:t xml:space="preserve">[YOUR COMPANY NAME] </w:t>
    </w:r>
  </w:p>
  <w:p w14:paraId="00000024"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 xml:space="preserve">[YOUR COMPLETE ADDRESS] </w:t>
    </w:r>
  </w:p>
  <w:p w14:paraId="00000025" w14:textId="77777777" w:rsidR="00C22D2C" w:rsidRDefault="00DC793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00"/>
      </w:rPr>
    </w:pPr>
    <w:r>
      <w:rPr>
        <w:color w:val="000000"/>
      </w:rPr>
      <w:t>Tel: [CONTACT DETAILS] / Email: [EMAIL ADDRESS]</w:t>
    </w:r>
  </w:p>
  <w:p w14:paraId="00000026" w14:textId="77777777" w:rsidR="00C22D2C" w:rsidRDefault="00D73CE4">
    <w:pPr>
      <w:pBdr>
        <w:top w:val="nil"/>
        <w:left w:val="nil"/>
        <w:bottom w:val="nil"/>
        <w:right w:val="nil"/>
        <w:between w:val="nil"/>
      </w:pBd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color w:val="0000FF"/>
        <w:u w:val="single"/>
      </w:rPr>
    </w:pPr>
    <w:hyperlink r:id="rId1">
      <w:r w:rsidR="00DC7934">
        <w:rPr>
          <w:color w:val="0000FF"/>
          <w:u w:val="single"/>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E514F" w14:textId="77777777" w:rsidR="001A74F2" w:rsidRDefault="001A74F2">
      <w:r>
        <w:separator/>
      </w:r>
    </w:p>
  </w:footnote>
  <w:footnote w:type="continuationSeparator" w:id="0">
    <w:p w14:paraId="6F5A40AC" w14:textId="77777777" w:rsidR="001A74F2" w:rsidRDefault="001A74F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YwMzIxMjY2MTFT0lEKTi0uzszPAykwqgUAqbBvyCwAAAA="/>
    <w:docVar w:name="Description" w:val="Keeping your client informed of Customer Recommendation Referral indicates professionalism and works towards the reputation of your business. TemplateGuru has samples of letters to help you communicate with them professionally.  There are many other sales and marketing letter templates for you to browse here. https://www.templateguru.co.za/templates/sales&amp;marketing/"/>
    <w:docVar w:name="Excerpt" w:val="[NAME OF CLIENT] has retained our services._x000a__x000a_During our initial conference, [CLIENT NAME] told us that he had chosen to do business with our company based on your recommendation._x000a_"/>
    <w:docVar w:name="Tags" w:val="market analysis, business documents, entrepreneurship, entrepreneur, guideline, checklist, thank you for customer referral template, thank you for customer referral example, how to create a thank you for customer referral letter, what is a thank you for customer referral"/>
  </w:docVars>
  <w:rsids>
    <w:rsidRoot w:val="00C22D2C"/>
    <w:rsid w:val="000046B7"/>
    <w:rsid w:val="001A74F2"/>
    <w:rsid w:val="001C6123"/>
    <w:rsid w:val="0058096F"/>
    <w:rsid w:val="00A00DB7"/>
    <w:rsid w:val="00A52F3A"/>
    <w:rsid w:val="00C22D2C"/>
    <w:rsid w:val="00D73CE4"/>
    <w:rsid w:val="00DC79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6B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x-none" w:eastAsia="x-none"/>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d74aPpjvPA6uHdNxPZz4o7Y+Ug==">AMUW2mX6w+MQsEDm30ujhYHqX3Nf5J5sSck8wjXwtO7UloY37jwrhJ2qujTxDkWa4uBq6Tr+eauolIoTg0DtPHLN1FYhBQtXiNMBsJYqRphb8dVJUukGCKGD1JLtnAXlYAmMHiIjZrl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0</Words>
  <Characters>582</Characters>
  <Application>Microsoft Office Word</Application>
  <DocSecurity>0</DocSecurity>
  <Lines>3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26T20:25:00Z</dcterms:created>
  <dcterms:modified xsi:type="dcterms:W3CDTF">2019-10-21T19:18:00Z</dcterms:modified>
  <cp:category/>
</cp:coreProperties>
</file>